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E90C2" w14:textId="3F82E90B" w:rsidR="00504709" w:rsidRPr="00420D6B" w:rsidRDefault="00420D6B" w:rsidP="00420D6B">
      <w:pPr>
        <w:spacing w:after="0"/>
        <w:rPr>
          <w:rFonts w:asciiTheme="minorHAnsi" w:hAnsiTheme="minorHAnsi" w:cstheme="minorHAnsi"/>
          <w:b/>
          <w:bCs/>
          <w:sz w:val="22"/>
          <w:szCs w:val="22"/>
        </w:rPr>
      </w:pPr>
      <w:r w:rsidRPr="00420D6B">
        <w:rPr>
          <w:rFonts w:asciiTheme="minorHAnsi" w:hAnsiTheme="minorHAnsi" w:cstheme="minorHAnsi"/>
          <w:b/>
          <w:bCs/>
          <w:sz w:val="22"/>
          <w:szCs w:val="22"/>
        </w:rPr>
        <w:t xml:space="preserve">Supplementary </w:t>
      </w:r>
      <w:r w:rsidR="00504709" w:rsidRPr="00420D6B">
        <w:rPr>
          <w:rFonts w:asciiTheme="minorHAnsi" w:hAnsiTheme="minorHAnsi" w:cstheme="minorHAnsi"/>
          <w:b/>
          <w:bCs/>
          <w:sz w:val="22"/>
          <w:szCs w:val="22"/>
        </w:rPr>
        <w:t>Table: Key questions asked during focus group discussions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4"/>
        <w:gridCol w:w="6332"/>
      </w:tblGrid>
      <w:tr w:rsidR="00504709" w:rsidRPr="00420D6B" w14:paraId="5956F69A" w14:textId="77777777" w:rsidTr="00420D6B">
        <w:trPr>
          <w:trHeight w:val="294"/>
        </w:trPr>
        <w:tc>
          <w:tcPr>
            <w:tcW w:w="2334" w:type="dxa"/>
            <w:tcBorders>
              <w:top w:val="single" w:sz="4" w:space="0" w:color="auto"/>
              <w:bottom w:val="single" w:sz="4" w:space="0" w:color="auto"/>
            </w:tcBorders>
          </w:tcPr>
          <w:p w14:paraId="36544682" w14:textId="77777777" w:rsidR="00504709" w:rsidRPr="00420D6B" w:rsidRDefault="00504709" w:rsidP="00817B46">
            <w:pPr>
              <w:pStyle w:val="ListParagraph"/>
              <w:autoSpaceDE w:val="0"/>
              <w:autoSpaceDN w:val="0"/>
              <w:adjustRightInd w:val="0"/>
              <w:spacing w:line="240" w:lineRule="auto"/>
              <w:ind w:left="0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SEM level</w:t>
            </w:r>
          </w:p>
        </w:tc>
        <w:tc>
          <w:tcPr>
            <w:tcW w:w="6332" w:type="dxa"/>
            <w:tcBorders>
              <w:top w:val="single" w:sz="4" w:space="0" w:color="auto"/>
              <w:bottom w:val="single" w:sz="4" w:space="0" w:color="auto"/>
            </w:tcBorders>
          </w:tcPr>
          <w:p w14:paraId="5A21AF82" w14:textId="77777777" w:rsidR="00504709" w:rsidRPr="00420D6B" w:rsidRDefault="00504709" w:rsidP="00817B46">
            <w:pPr>
              <w:pStyle w:val="ListParagraph"/>
              <w:autoSpaceDE w:val="0"/>
              <w:autoSpaceDN w:val="0"/>
              <w:adjustRightInd w:val="0"/>
              <w:spacing w:line="240" w:lineRule="auto"/>
              <w:ind w:left="0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Key Questions</w:t>
            </w:r>
          </w:p>
        </w:tc>
      </w:tr>
      <w:tr w:rsidR="00504709" w:rsidRPr="00420D6B" w14:paraId="67B87012" w14:textId="77777777" w:rsidTr="00420D6B">
        <w:tc>
          <w:tcPr>
            <w:tcW w:w="2334" w:type="dxa"/>
            <w:tcBorders>
              <w:top w:val="single" w:sz="4" w:space="0" w:color="auto"/>
            </w:tcBorders>
          </w:tcPr>
          <w:p w14:paraId="783F4CC1" w14:textId="77777777" w:rsidR="00504709" w:rsidRPr="00420D6B" w:rsidRDefault="00504709" w:rsidP="00215A2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Individual</w:t>
            </w:r>
          </w:p>
        </w:tc>
        <w:tc>
          <w:tcPr>
            <w:tcW w:w="6332" w:type="dxa"/>
            <w:tcBorders>
              <w:top w:val="single" w:sz="4" w:space="0" w:color="auto"/>
            </w:tcBorders>
          </w:tcPr>
          <w:p w14:paraId="2F708E03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Choose from a pile of food cards) 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What do you usually eat for lunch and dinner?</w:t>
            </w:r>
          </w:p>
          <w:p w14:paraId="0C04D359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/>
                <w:sz w:val="22"/>
                <w:szCs w:val="22"/>
              </w:rPr>
              <w:t>(Choose from a pile of food cards)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Which are the food that you like to eat? Why do you like them?</w:t>
            </w:r>
          </w:p>
          <w:p w14:paraId="302CB109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What do you think about healthy eating? Do you think it is important?</w:t>
            </w:r>
          </w:p>
          <w:p w14:paraId="3D90667C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How did you learn about healthy eating?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br/>
            </w:r>
          </w:p>
        </w:tc>
      </w:tr>
      <w:tr w:rsidR="00504709" w:rsidRPr="00420D6B" w14:paraId="2FA8B9E5" w14:textId="77777777" w:rsidTr="00420D6B">
        <w:tc>
          <w:tcPr>
            <w:tcW w:w="2334" w:type="dxa"/>
          </w:tcPr>
          <w:p w14:paraId="29B05841" w14:textId="77777777" w:rsidR="00504709" w:rsidRPr="00420D6B" w:rsidRDefault="00504709" w:rsidP="00215A2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Social environment</w:t>
            </w:r>
          </w:p>
        </w:tc>
        <w:tc>
          <w:tcPr>
            <w:tcW w:w="6332" w:type="dxa"/>
          </w:tcPr>
          <w:p w14:paraId="6D3676CC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Who do you usually eat your meals/ snacks with?</w:t>
            </w:r>
          </w:p>
          <w:p w14:paraId="5D78715C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Who decides where and what you eat usually?</w:t>
            </w:r>
          </w:p>
          <w:p w14:paraId="70A1BCFF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/>
                <w:sz w:val="22"/>
                <w:szCs w:val="22"/>
              </w:rPr>
              <w:t>(Choose from a pile of people cards)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Who are the people who would normally encourage/ discourage you to eat more fruits and vegetables? Why do you think they would say this?</w:t>
            </w:r>
          </w:p>
          <w:p w14:paraId="07DC7608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Do you have any rules at home or school regarding consuming snacks?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br/>
            </w:r>
          </w:p>
        </w:tc>
      </w:tr>
      <w:tr w:rsidR="00504709" w:rsidRPr="00420D6B" w14:paraId="3D6D28FE" w14:textId="77777777" w:rsidTr="00420D6B">
        <w:tc>
          <w:tcPr>
            <w:tcW w:w="2334" w:type="dxa"/>
            <w:tcBorders>
              <w:bottom w:val="single" w:sz="4" w:space="0" w:color="auto"/>
            </w:tcBorders>
          </w:tcPr>
          <w:p w14:paraId="76F04760" w14:textId="77777777" w:rsidR="00504709" w:rsidRPr="00420D6B" w:rsidRDefault="00504709" w:rsidP="00215A2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Physical environment</w:t>
            </w:r>
          </w:p>
        </w:tc>
        <w:tc>
          <w:tcPr>
            <w:tcW w:w="6332" w:type="dxa"/>
            <w:tcBorders>
              <w:bottom w:val="single" w:sz="4" w:space="0" w:color="auto"/>
            </w:tcBorders>
          </w:tcPr>
          <w:p w14:paraId="7AEF2F1F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>How do you find the foods in your school canteen?</w:t>
            </w:r>
          </w:p>
          <w:p w14:paraId="44EFC534" w14:textId="77777777" w:rsidR="00504709" w:rsidRPr="00420D6B" w:rsidRDefault="00504709" w:rsidP="0050470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How do you usually get your snacks? </w:t>
            </w:r>
            <w:r w:rsidRPr="00420D6B">
              <w:rPr>
                <w:rFonts w:asciiTheme="minorHAnsi" w:hAnsiTheme="minorHAnsi" w:cstheme="minorHAnsi"/>
                <w:iCs/>
                <w:sz w:val="22"/>
                <w:szCs w:val="22"/>
              </w:rPr>
              <w:br/>
            </w:r>
          </w:p>
        </w:tc>
      </w:tr>
    </w:tbl>
    <w:p w14:paraId="28EFEA70" w14:textId="693DC2E6" w:rsidR="00081CC0" w:rsidRDefault="00081CC0" w:rsidP="00504709"/>
    <w:p w14:paraId="32DA93B6" w14:textId="191AB3CD" w:rsidR="00C24304" w:rsidRDefault="00C24304">
      <w:pPr>
        <w:spacing w:after="160" w:line="259" w:lineRule="auto"/>
        <w:jc w:val="left"/>
      </w:pPr>
    </w:p>
    <w:sectPr w:rsidR="00C243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84CD8"/>
    <w:multiLevelType w:val="hybridMultilevel"/>
    <w:tmpl w:val="BB425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4ED5F2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TEzM7Q0Mzc1NzdU0lEKTi0uzszPAykwrAUAfjTUCSwAAAA="/>
  </w:docVars>
  <w:rsids>
    <w:rsidRoot w:val="00504709"/>
    <w:rsid w:val="00081CC0"/>
    <w:rsid w:val="0019487D"/>
    <w:rsid w:val="0021172A"/>
    <w:rsid w:val="00273012"/>
    <w:rsid w:val="00286425"/>
    <w:rsid w:val="002E71FC"/>
    <w:rsid w:val="003015F5"/>
    <w:rsid w:val="00370A05"/>
    <w:rsid w:val="003C1A66"/>
    <w:rsid w:val="003D26B2"/>
    <w:rsid w:val="003D429C"/>
    <w:rsid w:val="004074C6"/>
    <w:rsid w:val="00420D6B"/>
    <w:rsid w:val="00437A8C"/>
    <w:rsid w:val="00476C35"/>
    <w:rsid w:val="004E6B70"/>
    <w:rsid w:val="00504709"/>
    <w:rsid w:val="0075352D"/>
    <w:rsid w:val="00793471"/>
    <w:rsid w:val="007F04BF"/>
    <w:rsid w:val="00817B46"/>
    <w:rsid w:val="008D2971"/>
    <w:rsid w:val="00961332"/>
    <w:rsid w:val="00A31D6A"/>
    <w:rsid w:val="00AB2F64"/>
    <w:rsid w:val="00AD68A4"/>
    <w:rsid w:val="00BE68A1"/>
    <w:rsid w:val="00C1789D"/>
    <w:rsid w:val="00C24304"/>
    <w:rsid w:val="00CB12D1"/>
    <w:rsid w:val="00D74865"/>
    <w:rsid w:val="00E6783C"/>
    <w:rsid w:val="00F0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9E50E"/>
  <w15:chartTrackingRefBased/>
  <w15:docId w15:val="{B01DE207-BA72-499D-817B-C3934166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09"/>
    <w:pPr>
      <w:spacing w:after="240" w:line="360" w:lineRule="auto"/>
      <w:jc w:val="both"/>
    </w:pPr>
    <w:rPr>
      <w:rFonts w:ascii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709"/>
    <w:pPr>
      <w:ind w:left="720"/>
      <w:contextualSpacing/>
    </w:pPr>
  </w:style>
  <w:style w:type="table" w:styleId="TableGrid">
    <w:name w:val="Table Grid"/>
    <w:basedOn w:val="TableNormal"/>
    <w:uiPriority w:val="59"/>
    <w:rsid w:val="0050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an Mei Jun</dc:creator>
  <cp:keywords/>
  <dc:description/>
  <cp:lastModifiedBy>Mei Jun Chan</cp:lastModifiedBy>
  <cp:revision>33</cp:revision>
  <dcterms:created xsi:type="dcterms:W3CDTF">2022-01-20T03:39:00Z</dcterms:created>
  <dcterms:modified xsi:type="dcterms:W3CDTF">2022-01-25T03:25:00Z</dcterms:modified>
</cp:coreProperties>
</file>